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88641D" w14:textId="77777777" w:rsidR="00A22F33" w:rsidRDefault="00A22F33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22F33">
        <w:rPr>
          <w:rFonts w:ascii="Times New Roman" w:hAnsi="Times New Roman" w:cs="Times New Roman"/>
          <w:sz w:val="24"/>
          <w:szCs w:val="24"/>
        </w:rPr>
        <w:t xml:space="preserve">Alexandra </w:t>
      </w:r>
    </w:p>
    <w:p w14:paraId="2D756987" w14:textId="77777777" w:rsidR="00923802" w:rsidRPr="005D3899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D3899">
        <w:rPr>
          <w:rFonts w:ascii="Times New Roman" w:hAnsi="Times New Roman" w:cs="Times New Roman"/>
          <w:sz w:val="24"/>
          <w:szCs w:val="24"/>
        </w:rPr>
        <w:t>[Name of Instructor]</w:t>
      </w:r>
    </w:p>
    <w:p w14:paraId="0C5E3457" w14:textId="77777777" w:rsidR="00A22F33" w:rsidRDefault="00A22F33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22F33">
        <w:rPr>
          <w:rFonts w:ascii="Times New Roman" w:hAnsi="Times New Roman" w:cs="Times New Roman"/>
          <w:sz w:val="24"/>
          <w:szCs w:val="24"/>
        </w:rPr>
        <w:t xml:space="preserve">American Politics </w:t>
      </w:r>
    </w:p>
    <w:p w14:paraId="150AAE59" w14:textId="77777777" w:rsidR="00923802" w:rsidRPr="005D3899" w:rsidRDefault="00A22F33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 August 2019</w:t>
      </w:r>
    </w:p>
    <w:p w14:paraId="55CF3D69" w14:textId="77777777" w:rsidR="000D1016" w:rsidRDefault="000D1016" w:rsidP="007C1C60">
      <w:pPr>
        <w:pStyle w:val="Heading1"/>
        <w:spacing w:before="0" w:line="48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</w:p>
    <w:p w14:paraId="0A73BE03" w14:textId="77777777" w:rsidR="00A22F33" w:rsidRDefault="00A22F33" w:rsidP="007C1C60">
      <w:pPr>
        <w:pStyle w:val="Heading1"/>
        <w:spacing w:before="0" w:line="48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A22F33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ab/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ab/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ab/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ab/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ab/>
      </w:r>
      <w:r w:rsidRPr="00A22F33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Narrative History</w:t>
      </w:r>
    </w:p>
    <w:p w14:paraId="154D3CE7" w14:textId="77777777" w:rsidR="0008177B" w:rsidRPr="005D3899" w:rsidRDefault="001530B6" w:rsidP="007C1C60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5D3899">
        <w:rPr>
          <w:rFonts w:ascii="Times New Roman" w:hAnsi="Times New Roman" w:cs="Times New Roman"/>
          <w:color w:val="auto"/>
          <w:sz w:val="24"/>
          <w:szCs w:val="24"/>
          <w:u w:val="single"/>
        </w:rPr>
        <w:t>S</w:t>
      </w:r>
      <w:r w:rsidR="00A22F33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ong Lyrics 1990 onwards </w:t>
      </w:r>
    </w:p>
    <w:p w14:paraId="4F262C27" w14:textId="77777777" w:rsidR="00BF2D72" w:rsidRDefault="00A22F33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Iraq Invades Kuwai</w:t>
      </w:r>
      <w:r w:rsidR="000343B2" w:rsidRPr="00BF2D72">
        <w:rPr>
          <w:rFonts w:ascii="Times New Roman" w:hAnsi="Times New Roman" w:cs="Times New Roman"/>
          <w:sz w:val="24"/>
          <w:szCs w:val="24"/>
        </w:rPr>
        <w:t>t</w:t>
      </w:r>
      <w:r w:rsidR="00BF2D72" w:rsidRPr="00BF2D72">
        <w:rPr>
          <w:rFonts w:ascii="Times New Roman" w:hAnsi="Times New Roman" w:cs="Times New Roman"/>
          <w:sz w:val="24"/>
          <w:szCs w:val="24"/>
        </w:rPr>
        <w:t xml:space="preserve">, </w:t>
      </w:r>
      <w:r w:rsidR="000343B2" w:rsidRPr="00BF2D72">
        <w:rPr>
          <w:rFonts w:ascii="Times New Roman" w:hAnsi="Times New Roman" w:cs="Times New Roman"/>
          <w:sz w:val="24"/>
          <w:szCs w:val="24"/>
        </w:rPr>
        <w:t>S</w:t>
      </w:r>
      <w:r w:rsidRPr="00BF2D72">
        <w:rPr>
          <w:rFonts w:ascii="Times New Roman" w:hAnsi="Times New Roman" w:cs="Times New Roman"/>
          <w:sz w:val="24"/>
          <w:szCs w:val="24"/>
        </w:rPr>
        <w:t>a</w:t>
      </w:r>
      <w:r w:rsidR="000343B2" w:rsidRPr="00BF2D72">
        <w:rPr>
          <w:rFonts w:ascii="Times New Roman" w:hAnsi="Times New Roman" w:cs="Times New Roman"/>
          <w:sz w:val="24"/>
          <w:szCs w:val="24"/>
        </w:rPr>
        <w:t xml:space="preserve">ddam </w:t>
      </w:r>
      <w:r w:rsidR="00BF2D72" w:rsidRPr="00BF2D72">
        <w:rPr>
          <w:rFonts w:ascii="Times New Roman" w:hAnsi="Times New Roman" w:cs="Times New Roman"/>
          <w:sz w:val="24"/>
          <w:szCs w:val="24"/>
        </w:rPr>
        <w:t xml:space="preserve">threatens </w:t>
      </w:r>
      <w:r w:rsidR="00AC46BF">
        <w:rPr>
          <w:rFonts w:ascii="Times New Roman" w:hAnsi="Times New Roman" w:cs="Times New Roman"/>
          <w:sz w:val="24"/>
          <w:szCs w:val="24"/>
        </w:rPr>
        <w:t xml:space="preserve">the </w:t>
      </w:r>
      <w:r w:rsidRPr="00BF2D72">
        <w:rPr>
          <w:rFonts w:ascii="Times New Roman" w:hAnsi="Times New Roman" w:cs="Times New Roman"/>
          <w:sz w:val="24"/>
          <w:szCs w:val="24"/>
        </w:rPr>
        <w:t>oil</w:t>
      </w:r>
      <w:r w:rsidR="00AC46BF">
        <w:rPr>
          <w:rFonts w:ascii="Times New Roman" w:hAnsi="Times New Roman" w:cs="Times New Roman"/>
          <w:sz w:val="24"/>
          <w:szCs w:val="24"/>
        </w:rPr>
        <w:t>-</w:t>
      </w:r>
      <w:r w:rsidRPr="00BF2D72">
        <w:rPr>
          <w:rFonts w:ascii="Times New Roman" w:hAnsi="Times New Roman" w:cs="Times New Roman"/>
          <w:sz w:val="24"/>
          <w:szCs w:val="24"/>
        </w:rPr>
        <w:t>ric</w:t>
      </w:r>
      <w:r w:rsidR="00BF2D72" w:rsidRPr="00BF2D72">
        <w:rPr>
          <w:rFonts w:ascii="Times New Roman" w:hAnsi="Times New Roman" w:cs="Times New Roman"/>
          <w:sz w:val="24"/>
          <w:szCs w:val="24"/>
        </w:rPr>
        <w:t>h kingdom of</w:t>
      </w:r>
      <w:r w:rsidR="0042575B">
        <w:rPr>
          <w:rFonts w:ascii="Times New Roman" w:hAnsi="Times New Roman" w:cs="Times New Roman"/>
          <w:sz w:val="24"/>
          <w:szCs w:val="24"/>
        </w:rPr>
        <w:t xml:space="preserve"> </w:t>
      </w:r>
      <w:r w:rsidR="00BF2D72" w:rsidRPr="00BF2D72">
        <w:rPr>
          <w:rFonts w:ascii="Times New Roman" w:hAnsi="Times New Roman" w:cs="Times New Roman"/>
          <w:sz w:val="24"/>
          <w:szCs w:val="24"/>
        </w:rPr>
        <w:t xml:space="preserve"> Kuwait,</w:t>
      </w:r>
    </w:p>
    <w:p w14:paraId="0678C3E4" w14:textId="77777777" w:rsidR="00BF2D72" w:rsidRDefault="00A22F33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US-</w:t>
      </w:r>
      <w:r w:rsidR="00BF2D72">
        <w:rPr>
          <w:rFonts w:ascii="Times New Roman" w:hAnsi="Times New Roman" w:cs="Times New Roman"/>
          <w:sz w:val="24"/>
          <w:szCs w:val="24"/>
        </w:rPr>
        <w:t>, G</w:t>
      </w:r>
      <w:r w:rsidRPr="00BF2D72">
        <w:rPr>
          <w:rFonts w:ascii="Times New Roman" w:hAnsi="Times New Roman" w:cs="Times New Roman"/>
          <w:sz w:val="24"/>
          <w:szCs w:val="24"/>
        </w:rPr>
        <w:t>e</w:t>
      </w:r>
      <w:r w:rsidR="000343B2" w:rsidRPr="00BF2D72">
        <w:rPr>
          <w:rFonts w:ascii="Times New Roman" w:hAnsi="Times New Roman" w:cs="Times New Roman"/>
          <w:sz w:val="24"/>
          <w:szCs w:val="24"/>
        </w:rPr>
        <w:t>o</w:t>
      </w:r>
      <w:r w:rsidRPr="00BF2D72">
        <w:rPr>
          <w:rFonts w:ascii="Times New Roman" w:hAnsi="Times New Roman" w:cs="Times New Roman"/>
          <w:sz w:val="24"/>
          <w:szCs w:val="24"/>
        </w:rPr>
        <w:t>rge Bush</w:t>
      </w:r>
      <w:r w:rsidR="00BF2D72">
        <w:rPr>
          <w:rFonts w:ascii="Times New Roman" w:hAnsi="Times New Roman" w:cs="Times New Roman"/>
          <w:sz w:val="24"/>
          <w:szCs w:val="24"/>
        </w:rPr>
        <w:t xml:space="preserve"> comes to save </w:t>
      </w:r>
      <w:r w:rsidRPr="00BF2D72">
        <w:rPr>
          <w:rFonts w:ascii="Times New Roman" w:hAnsi="Times New Roman" w:cs="Times New Roman"/>
          <w:sz w:val="24"/>
          <w:szCs w:val="24"/>
        </w:rPr>
        <w:t>Arab nati</w:t>
      </w:r>
      <w:r w:rsidR="000343B2" w:rsidRPr="00BF2D72">
        <w:rPr>
          <w:rFonts w:ascii="Times New Roman" w:hAnsi="Times New Roman" w:cs="Times New Roman"/>
          <w:sz w:val="24"/>
          <w:szCs w:val="24"/>
        </w:rPr>
        <w:t>o</w:t>
      </w:r>
      <w:r w:rsidRPr="00BF2D72">
        <w:rPr>
          <w:rFonts w:ascii="Times New Roman" w:hAnsi="Times New Roman" w:cs="Times New Roman"/>
          <w:sz w:val="24"/>
          <w:szCs w:val="24"/>
        </w:rPr>
        <w:t>ns Desser</w:t>
      </w:r>
      <w:r w:rsidR="000343B2" w:rsidRPr="00BF2D72">
        <w:rPr>
          <w:rFonts w:ascii="Times New Roman" w:hAnsi="Times New Roman" w:cs="Times New Roman"/>
          <w:sz w:val="24"/>
          <w:szCs w:val="24"/>
        </w:rPr>
        <w:t>t</w:t>
      </w:r>
      <w:r w:rsidRPr="00BF2D72">
        <w:rPr>
          <w:rFonts w:ascii="Times New Roman" w:hAnsi="Times New Roman" w:cs="Times New Roman"/>
          <w:sz w:val="24"/>
          <w:szCs w:val="24"/>
        </w:rPr>
        <w:t xml:space="preserve"> Storm- </w:t>
      </w:r>
    </w:p>
    <w:p w14:paraId="61FFAEA2" w14:textId="77777777" w:rsidR="00A22F33" w:rsidRPr="00BF2D72" w:rsidRDefault="00BF2D72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nel Tunnel train trek connects </w:t>
      </w:r>
      <w:r w:rsidR="00A22F33" w:rsidRPr="00BF2D72">
        <w:rPr>
          <w:rFonts w:ascii="Times New Roman" w:hAnsi="Times New Roman" w:cs="Times New Roman"/>
          <w:sz w:val="24"/>
          <w:szCs w:val="24"/>
        </w:rPr>
        <w:t>UK-France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28DB6E85" w14:textId="77777777" w:rsidR="00345CEA" w:rsidRDefault="00AC46BF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="000343B2" w:rsidRPr="00BF2D72">
        <w:rPr>
          <w:rFonts w:ascii="Times New Roman" w:hAnsi="Times New Roman" w:cs="Times New Roman"/>
          <w:sz w:val="24"/>
          <w:szCs w:val="24"/>
        </w:rPr>
        <w:t>isintegration</w:t>
      </w:r>
      <w:r w:rsidR="00A22F33" w:rsidRPr="00BF2D72">
        <w:rPr>
          <w:rFonts w:ascii="Times New Roman" w:hAnsi="Times New Roman" w:cs="Times New Roman"/>
          <w:sz w:val="24"/>
          <w:szCs w:val="24"/>
        </w:rPr>
        <w:t xml:space="preserve"> </w:t>
      </w:r>
      <w:r w:rsidR="00BF2D72">
        <w:rPr>
          <w:rFonts w:ascii="Times New Roman" w:hAnsi="Times New Roman" w:cs="Times New Roman"/>
          <w:sz w:val="24"/>
          <w:szCs w:val="24"/>
        </w:rPr>
        <w:t xml:space="preserve">of </w:t>
      </w:r>
      <w:r w:rsidR="00A22F33" w:rsidRPr="00BF2D72">
        <w:rPr>
          <w:rFonts w:ascii="Times New Roman" w:hAnsi="Times New Roman" w:cs="Times New Roman"/>
          <w:sz w:val="24"/>
          <w:szCs w:val="24"/>
        </w:rPr>
        <w:t>USSR</w:t>
      </w:r>
      <w:r w:rsidR="00BF2D72">
        <w:rPr>
          <w:rFonts w:ascii="Times New Roman" w:hAnsi="Times New Roman" w:cs="Times New Roman"/>
          <w:sz w:val="24"/>
          <w:szCs w:val="24"/>
        </w:rPr>
        <w:t xml:space="preserve"> to </w:t>
      </w:r>
      <w:r w:rsidR="00A22F33" w:rsidRPr="00BF2D72">
        <w:rPr>
          <w:rFonts w:ascii="Times New Roman" w:hAnsi="Times New Roman" w:cs="Times New Roman"/>
          <w:sz w:val="24"/>
          <w:szCs w:val="24"/>
        </w:rPr>
        <w:t>Russia</w:t>
      </w:r>
      <w:r w:rsidR="00BF2D72">
        <w:rPr>
          <w:rFonts w:ascii="Times New Roman" w:hAnsi="Times New Roman" w:cs="Times New Roman"/>
          <w:sz w:val="24"/>
          <w:szCs w:val="24"/>
        </w:rPr>
        <w:t xml:space="preserve">, into </w:t>
      </w:r>
      <w:r w:rsidR="00A22F33" w:rsidRPr="00BF2D72">
        <w:rPr>
          <w:rFonts w:ascii="Times New Roman" w:hAnsi="Times New Roman" w:cs="Times New Roman"/>
          <w:sz w:val="24"/>
          <w:szCs w:val="24"/>
        </w:rPr>
        <w:t xml:space="preserve">15 republics </w:t>
      </w:r>
    </w:p>
    <w:p w14:paraId="052BACDA" w14:textId="77777777" w:rsidR="00BF2D72" w:rsidRDefault="00A22F33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LA riots</w:t>
      </w:r>
      <w:r w:rsidR="00BF2D72">
        <w:rPr>
          <w:rFonts w:ascii="Times New Roman" w:hAnsi="Times New Roman" w:cs="Times New Roman"/>
          <w:sz w:val="24"/>
          <w:szCs w:val="24"/>
        </w:rPr>
        <w:t xml:space="preserve"> </w:t>
      </w:r>
      <w:r w:rsidR="004059F3">
        <w:rPr>
          <w:rFonts w:ascii="Times New Roman" w:hAnsi="Times New Roman" w:cs="Times New Roman"/>
          <w:sz w:val="24"/>
          <w:szCs w:val="24"/>
        </w:rPr>
        <w:t>bring,</w:t>
      </w:r>
      <w:r w:rsidR="00BF2D72">
        <w:rPr>
          <w:rFonts w:ascii="Times New Roman" w:hAnsi="Times New Roman" w:cs="Times New Roman"/>
          <w:sz w:val="24"/>
          <w:szCs w:val="24"/>
        </w:rPr>
        <w:t xml:space="preserve"> havoc in st</w:t>
      </w:r>
      <w:r w:rsidRPr="00BF2D72">
        <w:rPr>
          <w:rFonts w:ascii="Times New Roman" w:hAnsi="Times New Roman" w:cs="Times New Roman"/>
          <w:sz w:val="24"/>
          <w:szCs w:val="24"/>
        </w:rPr>
        <w:t xml:space="preserve">reets </w:t>
      </w:r>
    </w:p>
    <w:p w14:paraId="7792D413" w14:textId="1272631D" w:rsidR="00A22F33" w:rsidRPr="00BF2D72" w:rsidRDefault="00A22F33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Andrew hurricane</w:t>
      </w:r>
      <w:r w:rsidR="00BF2D72">
        <w:rPr>
          <w:rFonts w:ascii="Times New Roman" w:hAnsi="Times New Roman" w:cs="Times New Roman"/>
          <w:sz w:val="24"/>
          <w:szCs w:val="24"/>
        </w:rPr>
        <w:t xml:space="preserve"> de</w:t>
      </w:r>
      <w:r w:rsidR="001F1417">
        <w:rPr>
          <w:rFonts w:ascii="Times New Roman" w:hAnsi="Times New Roman" w:cs="Times New Roman"/>
          <w:sz w:val="24"/>
          <w:szCs w:val="24"/>
        </w:rPr>
        <w:t>stroys</w:t>
      </w:r>
      <w:r w:rsidR="00BF2D72">
        <w:rPr>
          <w:rFonts w:ascii="Times New Roman" w:hAnsi="Times New Roman" w:cs="Times New Roman"/>
          <w:sz w:val="24"/>
          <w:szCs w:val="24"/>
        </w:rPr>
        <w:t xml:space="preserve"> Florida</w:t>
      </w:r>
      <w:r w:rsidRPr="00BF2D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DED589" w14:textId="77777777" w:rsidR="00A22F33" w:rsidRDefault="00A22F33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WWW released 1993 innovation ties</w:t>
      </w:r>
      <w:r w:rsidR="00BF2D72">
        <w:rPr>
          <w:rFonts w:ascii="Times New Roman" w:hAnsi="Times New Roman" w:cs="Times New Roman"/>
          <w:sz w:val="24"/>
          <w:szCs w:val="24"/>
        </w:rPr>
        <w:t xml:space="preserve"> the world together</w:t>
      </w:r>
    </w:p>
    <w:p w14:paraId="3DB2D3B1" w14:textId="77777777" w:rsidR="00BF2D72" w:rsidRDefault="00BF2D72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10700EDC" w14:textId="77777777" w:rsidR="00BF2D72" w:rsidRPr="00BF2D72" w:rsidRDefault="00BF2D72" w:rsidP="00BF2D72">
      <w:pPr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Hope the amiss got some miss.</w:t>
      </w:r>
      <w:r w:rsidRPr="00BF2D72">
        <w:rPr>
          <w:rFonts w:ascii="Times New Roman" w:hAnsi="Times New Roman" w:cs="Times New Roman"/>
          <w:sz w:val="24"/>
          <w:szCs w:val="24"/>
        </w:rPr>
        <w:br/>
        <w:t xml:space="preserve">My bliss don't like </w:t>
      </w:r>
      <w:r w:rsidR="00AC46BF">
        <w:rPr>
          <w:rFonts w:ascii="Times New Roman" w:hAnsi="Times New Roman" w:cs="Times New Roman"/>
          <w:sz w:val="24"/>
          <w:szCs w:val="24"/>
        </w:rPr>
        <w:t>any</w:t>
      </w:r>
      <w:r w:rsidRPr="00BF2D72">
        <w:rPr>
          <w:rFonts w:ascii="Times New Roman" w:hAnsi="Times New Roman" w:cs="Times New Roman"/>
          <w:sz w:val="24"/>
          <w:szCs w:val="24"/>
        </w:rPr>
        <w:t xml:space="preserve"> dirty stroke.</w:t>
      </w:r>
      <w:r w:rsidRPr="00BF2D72">
        <w:rPr>
          <w:rFonts w:ascii="Times New Roman" w:hAnsi="Times New Roman" w:cs="Times New Roman"/>
          <w:sz w:val="24"/>
          <w:szCs w:val="24"/>
        </w:rPr>
        <w:br/>
        <w:t>Run up to the vis and get the dis.</w:t>
      </w:r>
    </w:p>
    <w:p w14:paraId="35F6D46E" w14:textId="77777777" w:rsidR="00BF2D72" w:rsidRPr="00BF2D72" w:rsidRDefault="00BF2D72" w:rsidP="00BF2D72">
      <w:pPr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In a World state of mind.</w:t>
      </w:r>
    </w:p>
    <w:p w14:paraId="594056E0" w14:textId="77777777" w:rsidR="00A22F33" w:rsidRPr="00BF2D72" w:rsidRDefault="00C549E7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Cli</w:t>
      </w:r>
      <w:r w:rsidR="00BF2D72">
        <w:rPr>
          <w:rFonts w:ascii="Times New Roman" w:hAnsi="Times New Roman" w:cs="Times New Roman"/>
          <w:sz w:val="24"/>
          <w:szCs w:val="24"/>
        </w:rPr>
        <w:t xml:space="preserve">nton gets elected, </w:t>
      </w:r>
      <w:r w:rsidR="000343B2" w:rsidRPr="00BF2D72">
        <w:rPr>
          <w:rFonts w:ascii="Times New Roman" w:hAnsi="Times New Roman" w:cs="Times New Roman"/>
          <w:sz w:val="24"/>
          <w:szCs w:val="24"/>
        </w:rPr>
        <w:t>OJ S</w:t>
      </w:r>
      <w:r w:rsidR="00BF2D72">
        <w:rPr>
          <w:rFonts w:ascii="Times New Roman" w:hAnsi="Times New Roman" w:cs="Times New Roman"/>
          <w:sz w:val="24"/>
          <w:szCs w:val="24"/>
        </w:rPr>
        <w:t xml:space="preserve">impson tried for murder, </w:t>
      </w:r>
      <w:r w:rsidR="004059F3">
        <w:rPr>
          <w:rFonts w:ascii="Times New Roman" w:hAnsi="Times New Roman" w:cs="Times New Roman"/>
          <w:sz w:val="24"/>
          <w:szCs w:val="24"/>
        </w:rPr>
        <w:t>and football</w:t>
      </w:r>
      <w:r w:rsidR="00BF2D72">
        <w:rPr>
          <w:rFonts w:ascii="Times New Roman" w:hAnsi="Times New Roman" w:cs="Times New Roman"/>
          <w:sz w:val="24"/>
          <w:szCs w:val="24"/>
        </w:rPr>
        <w:t xml:space="preserve"> fans dry,</w:t>
      </w:r>
      <w:r w:rsidR="0089301F" w:rsidRPr="00BF2D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51C431" w14:textId="77777777" w:rsidR="0089301F" w:rsidRPr="00BF2D72" w:rsidRDefault="00BF2D72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lahoma City bombing </w:t>
      </w:r>
      <w:r w:rsidR="00A56D41">
        <w:rPr>
          <w:rFonts w:ascii="Times New Roman" w:hAnsi="Times New Roman" w:cs="Times New Roman"/>
          <w:sz w:val="24"/>
          <w:szCs w:val="24"/>
        </w:rPr>
        <w:t>spells</w:t>
      </w:r>
      <w:r>
        <w:rPr>
          <w:rFonts w:ascii="Times New Roman" w:hAnsi="Times New Roman" w:cs="Times New Roman"/>
          <w:sz w:val="24"/>
          <w:szCs w:val="24"/>
        </w:rPr>
        <w:t xml:space="preserve"> of death, Anti-Abortion, gay rights- Olympic park.</w:t>
      </w:r>
    </w:p>
    <w:p w14:paraId="1FE04619" w14:textId="77777777" w:rsidR="00BF2D72" w:rsidRDefault="00BF2D72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orld darling dies, </w:t>
      </w:r>
      <w:r w:rsidR="0089301F" w:rsidRPr="00BF2D72">
        <w:rPr>
          <w:rFonts w:ascii="Times New Roman" w:hAnsi="Times New Roman" w:cs="Times New Roman"/>
          <w:sz w:val="24"/>
          <w:szCs w:val="24"/>
        </w:rPr>
        <w:t>Princess Diana die</w:t>
      </w:r>
      <w:r>
        <w:rPr>
          <w:rFonts w:ascii="Times New Roman" w:hAnsi="Times New Roman" w:cs="Times New Roman"/>
          <w:sz w:val="24"/>
          <w:szCs w:val="24"/>
        </w:rPr>
        <w:t xml:space="preserve">s, </w:t>
      </w:r>
      <w:r w:rsidR="004059F3">
        <w:rPr>
          <w:rFonts w:ascii="Times New Roman" w:hAnsi="Times New Roman" w:cs="Times New Roman"/>
          <w:sz w:val="24"/>
          <w:szCs w:val="24"/>
        </w:rPr>
        <w:t>Mercedes</w:t>
      </w:r>
      <w:r>
        <w:rPr>
          <w:rFonts w:ascii="Times New Roman" w:hAnsi="Times New Roman" w:cs="Times New Roman"/>
          <w:sz w:val="24"/>
          <w:szCs w:val="24"/>
        </w:rPr>
        <w:t xml:space="preserve"> wrecks in </w:t>
      </w:r>
      <w:r w:rsidR="00AC46B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ccident. </w:t>
      </w:r>
    </w:p>
    <w:p w14:paraId="79EDECB1" w14:textId="77777777" w:rsidR="00BF2D72" w:rsidRDefault="00BF2D72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sident private affairs of </w:t>
      </w:r>
      <w:r w:rsidR="001650A9" w:rsidRPr="00BF2D72">
        <w:rPr>
          <w:rFonts w:ascii="Times New Roman" w:hAnsi="Times New Roman" w:cs="Times New Roman"/>
          <w:sz w:val="24"/>
          <w:szCs w:val="24"/>
        </w:rPr>
        <w:t>Monica</w:t>
      </w:r>
      <w:r>
        <w:rPr>
          <w:rFonts w:ascii="Times New Roman" w:hAnsi="Times New Roman" w:cs="Times New Roman"/>
          <w:sz w:val="24"/>
          <w:szCs w:val="24"/>
        </w:rPr>
        <w:t xml:space="preserve">, while the high School Columbine massacres hit kill children, </w:t>
      </w:r>
    </w:p>
    <w:p w14:paraId="379E4AAC" w14:textId="77777777" w:rsidR="00A56D41" w:rsidRDefault="00A56D41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EA37270" w14:textId="77777777" w:rsidR="00BF2D72" w:rsidRDefault="00BF2D72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to remember, time for hope.</w:t>
      </w:r>
    </w:p>
    <w:p w14:paraId="6F6A173D" w14:textId="77777777" w:rsidR="00BF2D72" w:rsidRDefault="00BF2D72" w:rsidP="00BF2D72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se lives in Egypt </w:t>
      </w:r>
      <w:r w:rsidR="00A56D41">
        <w:rPr>
          <w:rFonts w:ascii="Times New Roman" w:hAnsi="Times New Roman" w:cs="Times New Roman"/>
          <w:sz w:val="24"/>
          <w:szCs w:val="24"/>
        </w:rPr>
        <w:t>pla</w:t>
      </w:r>
      <w:r>
        <w:rPr>
          <w:rFonts w:ascii="Times New Roman" w:hAnsi="Times New Roman" w:cs="Times New Roman"/>
          <w:sz w:val="24"/>
          <w:szCs w:val="24"/>
        </w:rPr>
        <w:t>ne crash in Atlantic</w:t>
      </w:r>
    </w:p>
    <w:p w14:paraId="540A7638" w14:textId="77777777" w:rsidR="00A56D41" w:rsidRPr="00A56D41" w:rsidRDefault="00A56D41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A56D41">
        <w:rPr>
          <w:rFonts w:ascii="Times New Roman" w:hAnsi="Times New Roman" w:cs="Times New Roman"/>
          <w:sz w:val="24"/>
          <w:szCs w:val="24"/>
        </w:rPr>
        <w:t>I'm rappin' to the Peace,</w:t>
      </w:r>
    </w:p>
    <w:p w14:paraId="30663450" w14:textId="77777777" w:rsidR="00A56D41" w:rsidRDefault="00A56D41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A56D41">
        <w:rPr>
          <w:rFonts w:ascii="Times New Roman" w:hAnsi="Times New Roman" w:cs="Times New Roman"/>
          <w:sz w:val="24"/>
          <w:szCs w:val="24"/>
        </w:rPr>
        <w:t>And I'm gonna move your piece.</w:t>
      </w:r>
    </w:p>
    <w:p w14:paraId="5BF19F1A" w14:textId="77777777" w:rsidR="00A22F33" w:rsidRPr="00BF2D72" w:rsidRDefault="00345CEA" w:rsidP="00BF2D7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hocks the world</w:t>
      </w:r>
      <w:r w:rsidR="00A56D41">
        <w:rPr>
          <w:rFonts w:ascii="Times New Roman" w:hAnsi="Times New Roman" w:cs="Times New Roman"/>
          <w:sz w:val="24"/>
          <w:szCs w:val="24"/>
        </w:rPr>
        <w:t xml:space="preserve">, the 9/11 brings a new era, </w:t>
      </w:r>
    </w:p>
    <w:p w14:paraId="5F719191" w14:textId="77777777" w:rsidR="00A22F33" w:rsidRPr="00BF2D72" w:rsidRDefault="00A22F33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Al</w:t>
      </w:r>
      <w:r w:rsidR="000343B2" w:rsidRPr="00BF2D72">
        <w:rPr>
          <w:rFonts w:ascii="Times New Roman" w:hAnsi="Times New Roman" w:cs="Times New Roman"/>
          <w:sz w:val="24"/>
          <w:szCs w:val="24"/>
        </w:rPr>
        <w:t>- Q</w:t>
      </w:r>
      <w:r w:rsidRPr="00BF2D72">
        <w:rPr>
          <w:rFonts w:ascii="Times New Roman" w:hAnsi="Times New Roman" w:cs="Times New Roman"/>
          <w:sz w:val="24"/>
          <w:szCs w:val="24"/>
        </w:rPr>
        <w:t>aeda- terrorism</w:t>
      </w:r>
      <w:r w:rsidR="00A56D41">
        <w:rPr>
          <w:rFonts w:ascii="Times New Roman" w:hAnsi="Times New Roman" w:cs="Times New Roman"/>
          <w:sz w:val="24"/>
          <w:szCs w:val="24"/>
        </w:rPr>
        <w:t xml:space="preserve">, War on Terror, </w:t>
      </w:r>
      <w:r w:rsidR="00C549E7" w:rsidRPr="00BF2D72">
        <w:rPr>
          <w:rFonts w:ascii="Times New Roman" w:hAnsi="Times New Roman" w:cs="Times New Roman"/>
          <w:sz w:val="24"/>
          <w:szCs w:val="24"/>
        </w:rPr>
        <w:t>Enduring Freedom</w:t>
      </w:r>
    </w:p>
    <w:p w14:paraId="22EA61D0" w14:textId="77777777" w:rsidR="00C549E7" w:rsidRPr="00BF2D72" w:rsidRDefault="00AC46BF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56D41">
        <w:rPr>
          <w:rFonts w:ascii="Times New Roman" w:hAnsi="Times New Roman" w:cs="Times New Roman"/>
          <w:sz w:val="24"/>
          <w:szCs w:val="24"/>
        </w:rPr>
        <w:t xml:space="preserve">US </w:t>
      </w:r>
      <w:r w:rsidR="00C549E7" w:rsidRPr="00BF2D72">
        <w:rPr>
          <w:rFonts w:ascii="Times New Roman" w:hAnsi="Times New Roman" w:cs="Times New Roman"/>
          <w:sz w:val="24"/>
          <w:szCs w:val="24"/>
        </w:rPr>
        <w:t xml:space="preserve">Withdraws </w:t>
      </w:r>
      <w:r w:rsidR="00B27865" w:rsidRPr="00BF2D72">
        <w:rPr>
          <w:rFonts w:ascii="Times New Roman" w:hAnsi="Times New Roman" w:cs="Times New Roman"/>
          <w:sz w:val="24"/>
          <w:szCs w:val="24"/>
        </w:rPr>
        <w:t>anti-</w:t>
      </w:r>
      <w:r w:rsidR="00C549E7" w:rsidRPr="00BF2D72">
        <w:rPr>
          <w:rFonts w:ascii="Times New Roman" w:hAnsi="Times New Roman" w:cs="Times New Roman"/>
          <w:sz w:val="24"/>
          <w:szCs w:val="24"/>
        </w:rPr>
        <w:t>ballistic missile treaty</w:t>
      </w:r>
      <w:r w:rsidR="00A56D41">
        <w:rPr>
          <w:rFonts w:ascii="Times New Roman" w:hAnsi="Times New Roman" w:cs="Times New Roman"/>
          <w:sz w:val="24"/>
          <w:szCs w:val="24"/>
        </w:rPr>
        <w:t>, Invades Iraq.</w:t>
      </w:r>
    </w:p>
    <w:p w14:paraId="14B71EE3" w14:textId="77777777" w:rsidR="00C549E7" w:rsidRDefault="00A56D41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h re-</w:t>
      </w:r>
      <w:r w:rsidR="00C549E7" w:rsidRPr="00BF2D72">
        <w:rPr>
          <w:rFonts w:ascii="Times New Roman" w:hAnsi="Times New Roman" w:cs="Times New Roman"/>
          <w:sz w:val="24"/>
          <w:szCs w:val="24"/>
        </w:rPr>
        <w:t>electe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549E7" w:rsidRPr="00BF2D72">
        <w:rPr>
          <w:rFonts w:ascii="Times New Roman" w:hAnsi="Times New Roman" w:cs="Times New Roman"/>
          <w:sz w:val="24"/>
          <w:szCs w:val="24"/>
        </w:rPr>
        <w:t>Saddam captured</w:t>
      </w:r>
      <w:r>
        <w:rPr>
          <w:rFonts w:ascii="Times New Roman" w:hAnsi="Times New Roman" w:cs="Times New Roman"/>
          <w:sz w:val="24"/>
          <w:szCs w:val="24"/>
        </w:rPr>
        <w:t xml:space="preserve">, peace hopes.  </w:t>
      </w:r>
    </w:p>
    <w:p w14:paraId="5028B864" w14:textId="77777777" w:rsidR="00345CEA" w:rsidRPr="00345CEA" w:rsidRDefault="004059F3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Y</w:t>
      </w:r>
      <w:r w:rsidR="00345CEA" w:rsidRPr="00345CEA">
        <w:rPr>
          <w:rFonts w:ascii="Times New Roman" w:hAnsi="Times New Roman" w:cs="Times New Roman"/>
          <w:sz w:val="24"/>
          <w:szCs w:val="24"/>
        </w:rPr>
        <w:t>eah, yeah</w:t>
      </w:r>
    </w:p>
    <w:p w14:paraId="4536AA92" w14:textId="77777777" w:rsidR="00345CEA" w:rsidRP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Ayo, Wake up, it's time.</w:t>
      </w:r>
    </w:p>
    <w:p w14:paraId="5D3A7F80" w14:textId="77777777" w:rsidR="00345CEA" w:rsidRP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It's time, Wake up (aight, Wake up, begin).</w:t>
      </w:r>
    </w:p>
    <w:p w14:paraId="283A30E3" w14:textId="77777777" w:rsidR="00345CEA" w:rsidRP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Straight out the Danger dungeons of rap.</w:t>
      </w:r>
    </w:p>
    <w:p w14:paraId="5B7230B5" w14:textId="77777777" w:rsidR="00345CEA" w:rsidRP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6C36B17" w14:textId="77777777" w:rsidR="00345CEA" w:rsidRP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The hen drops deep as does my abyss.</w:t>
      </w:r>
    </w:p>
    <w:p w14:paraId="51F03B4E" w14:textId="77777777" w:rsidR="00345CEA" w:rsidRP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I never achieve, 'cause to achieve is the Humans of dis.</w:t>
      </w:r>
    </w:p>
    <w:p w14:paraId="081FF309" w14:textId="77777777" w:rsidR="00345CEA" w:rsidRP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Beyond the walls of People, life is defined.</w:t>
      </w:r>
    </w:p>
    <w:p w14:paraId="4CBB4FA0" w14:textId="77777777" w:rsid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I think of Destruction when I'm in a World state of mind.</w:t>
      </w:r>
    </w:p>
    <w:p w14:paraId="48EA7F2C" w14:textId="77777777" w:rsidR="00345CEA" w:rsidRPr="00BF2D72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71D90DA" w14:textId="77777777" w:rsidR="00B27865" w:rsidRPr="00BF2D72" w:rsidRDefault="00C549E7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Tsunami</w:t>
      </w:r>
      <w:r w:rsidR="00A56D41">
        <w:rPr>
          <w:rFonts w:ascii="Times New Roman" w:hAnsi="Times New Roman" w:cs="Times New Roman"/>
          <w:sz w:val="24"/>
          <w:szCs w:val="24"/>
        </w:rPr>
        <w:t xml:space="preserve"> hits </w:t>
      </w:r>
      <w:r w:rsidR="00AC46BF">
        <w:rPr>
          <w:rFonts w:ascii="Times New Roman" w:hAnsi="Times New Roman" w:cs="Times New Roman"/>
          <w:sz w:val="24"/>
          <w:szCs w:val="24"/>
        </w:rPr>
        <w:t xml:space="preserve">the </w:t>
      </w:r>
      <w:r w:rsidR="00A56D41">
        <w:rPr>
          <w:rFonts w:ascii="Times New Roman" w:hAnsi="Times New Roman" w:cs="Times New Roman"/>
          <w:sz w:val="24"/>
          <w:szCs w:val="24"/>
        </w:rPr>
        <w:t>I</w:t>
      </w:r>
      <w:r w:rsidR="00B27865" w:rsidRPr="00BF2D72">
        <w:rPr>
          <w:rFonts w:ascii="Times New Roman" w:hAnsi="Times New Roman" w:cs="Times New Roman"/>
          <w:sz w:val="24"/>
          <w:szCs w:val="24"/>
        </w:rPr>
        <w:t>ndi</w:t>
      </w:r>
      <w:r w:rsidR="00A56D41">
        <w:rPr>
          <w:rFonts w:ascii="Times New Roman" w:hAnsi="Times New Roman" w:cs="Times New Roman"/>
          <w:sz w:val="24"/>
          <w:szCs w:val="24"/>
        </w:rPr>
        <w:t>a</w:t>
      </w:r>
      <w:r w:rsidR="00B27865" w:rsidRPr="00BF2D72">
        <w:rPr>
          <w:rFonts w:ascii="Times New Roman" w:hAnsi="Times New Roman" w:cs="Times New Roman"/>
          <w:sz w:val="24"/>
          <w:szCs w:val="24"/>
        </w:rPr>
        <w:t xml:space="preserve">n </w:t>
      </w:r>
      <w:r w:rsidR="00345CEA" w:rsidRPr="00BF2D72">
        <w:rPr>
          <w:rFonts w:ascii="Times New Roman" w:hAnsi="Times New Roman" w:cs="Times New Roman"/>
          <w:sz w:val="24"/>
          <w:szCs w:val="24"/>
        </w:rPr>
        <w:t>Ocean</w:t>
      </w:r>
      <w:r w:rsidR="00A56D41">
        <w:rPr>
          <w:rFonts w:ascii="Times New Roman" w:hAnsi="Times New Roman" w:cs="Times New Roman"/>
          <w:sz w:val="24"/>
          <w:szCs w:val="24"/>
        </w:rPr>
        <w:t xml:space="preserve">, </w:t>
      </w:r>
      <w:r w:rsidR="00B27865" w:rsidRPr="00BF2D72">
        <w:rPr>
          <w:rFonts w:ascii="Times New Roman" w:hAnsi="Times New Roman" w:cs="Times New Roman"/>
          <w:sz w:val="24"/>
          <w:szCs w:val="24"/>
        </w:rPr>
        <w:t xml:space="preserve">Burj </w:t>
      </w:r>
      <w:r w:rsidR="000D1016">
        <w:rPr>
          <w:rFonts w:ascii="Times New Roman" w:hAnsi="Times New Roman" w:cs="Times New Roman"/>
          <w:sz w:val="24"/>
          <w:szCs w:val="24"/>
        </w:rPr>
        <w:t>K</w:t>
      </w:r>
      <w:r w:rsidR="00B27865" w:rsidRPr="00BF2D72">
        <w:rPr>
          <w:rFonts w:ascii="Times New Roman" w:hAnsi="Times New Roman" w:cs="Times New Roman"/>
          <w:sz w:val="24"/>
          <w:szCs w:val="24"/>
        </w:rPr>
        <w:t>halifa tallest building</w:t>
      </w:r>
    </w:p>
    <w:p w14:paraId="744ADB2D" w14:textId="77777777" w:rsidR="00B27865" w:rsidRPr="00BF2D72" w:rsidRDefault="00B27865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Barrack Obama</w:t>
      </w:r>
      <w:r w:rsidR="00A56D41">
        <w:rPr>
          <w:rFonts w:ascii="Times New Roman" w:hAnsi="Times New Roman" w:cs="Times New Roman"/>
          <w:sz w:val="24"/>
          <w:szCs w:val="24"/>
        </w:rPr>
        <w:t>-first</w:t>
      </w:r>
      <w:r w:rsidRPr="00BF2D72">
        <w:rPr>
          <w:rFonts w:ascii="Times New Roman" w:hAnsi="Times New Roman" w:cs="Times New Roman"/>
          <w:sz w:val="24"/>
          <w:szCs w:val="24"/>
        </w:rPr>
        <w:t xml:space="preserve"> black </w:t>
      </w:r>
      <w:r w:rsidR="00A56D41">
        <w:rPr>
          <w:rFonts w:ascii="Times New Roman" w:hAnsi="Times New Roman" w:cs="Times New Roman"/>
          <w:sz w:val="24"/>
          <w:szCs w:val="24"/>
        </w:rPr>
        <w:t>president-</w:t>
      </w:r>
      <w:r w:rsidRPr="00BF2D72">
        <w:rPr>
          <w:rFonts w:ascii="Times New Roman" w:hAnsi="Times New Roman" w:cs="Times New Roman"/>
          <w:sz w:val="24"/>
          <w:szCs w:val="24"/>
        </w:rPr>
        <w:t xml:space="preserve">American dream </w:t>
      </w:r>
    </w:p>
    <w:p w14:paraId="76C74155" w14:textId="77777777" w:rsidR="005C6927" w:rsidRPr="00BF2D72" w:rsidRDefault="000D1016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Michael</w:t>
      </w:r>
      <w:r w:rsidR="005C6927" w:rsidRPr="00BF2D72">
        <w:rPr>
          <w:rFonts w:ascii="Times New Roman" w:hAnsi="Times New Roman" w:cs="Times New Roman"/>
          <w:sz w:val="24"/>
          <w:szCs w:val="24"/>
        </w:rPr>
        <w:t xml:space="preserve"> Jackson</w:t>
      </w:r>
      <w:r w:rsidR="00AC46BF">
        <w:rPr>
          <w:rFonts w:ascii="Times New Roman" w:hAnsi="Times New Roman" w:cs="Times New Roman"/>
          <w:sz w:val="24"/>
          <w:szCs w:val="24"/>
        </w:rPr>
        <w:t>,</w:t>
      </w:r>
      <w:r w:rsidR="005C6927" w:rsidRPr="00BF2D72">
        <w:rPr>
          <w:rFonts w:ascii="Times New Roman" w:hAnsi="Times New Roman" w:cs="Times New Roman"/>
          <w:sz w:val="24"/>
          <w:szCs w:val="24"/>
        </w:rPr>
        <w:t xml:space="preserve"> you are not alone</w:t>
      </w:r>
      <w:r w:rsidR="00A56D41">
        <w:rPr>
          <w:rFonts w:ascii="Times New Roman" w:hAnsi="Times New Roman" w:cs="Times New Roman"/>
          <w:sz w:val="24"/>
          <w:szCs w:val="24"/>
        </w:rPr>
        <w:t xml:space="preserve">, I miss you, I need </w:t>
      </w:r>
      <w:r w:rsidR="00345CEA">
        <w:rPr>
          <w:rFonts w:ascii="Times New Roman" w:hAnsi="Times New Roman" w:cs="Times New Roman"/>
          <w:sz w:val="24"/>
          <w:szCs w:val="24"/>
        </w:rPr>
        <w:t>you</w:t>
      </w:r>
      <w:r w:rsidR="00A56D4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2260F9" w14:textId="77777777" w:rsidR="00A56D41" w:rsidRDefault="001F391F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Arab Spring</w:t>
      </w:r>
      <w:r w:rsidR="00A56D41">
        <w:rPr>
          <w:rFonts w:ascii="Times New Roman" w:hAnsi="Times New Roman" w:cs="Times New Roman"/>
          <w:sz w:val="24"/>
          <w:szCs w:val="24"/>
        </w:rPr>
        <w:t xml:space="preserve">- spreads like a wildfire, </w:t>
      </w:r>
    </w:p>
    <w:p w14:paraId="22EF1D7B" w14:textId="3F4317DC" w:rsidR="00B27865" w:rsidRPr="00BF2D72" w:rsidRDefault="00B27865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Julian Assa</w:t>
      </w:r>
      <w:r w:rsidR="000343B2" w:rsidRPr="00BF2D72">
        <w:rPr>
          <w:rFonts w:ascii="Times New Roman" w:hAnsi="Times New Roman" w:cs="Times New Roman"/>
          <w:sz w:val="24"/>
          <w:szCs w:val="24"/>
        </w:rPr>
        <w:t>n</w:t>
      </w:r>
      <w:r w:rsidRPr="00BF2D72">
        <w:rPr>
          <w:rFonts w:ascii="Times New Roman" w:hAnsi="Times New Roman" w:cs="Times New Roman"/>
          <w:sz w:val="24"/>
          <w:szCs w:val="24"/>
        </w:rPr>
        <w:t xml:space="preserve">ge </w:t>
      </w:r>
      <w:r w:rsidR="00A56D41">
        <w:rPr>
          <w:rFonts w:ascii="Times New Roman" w:hAnsi="Times New Roman" w:cs="Times New Roman"/>
          <w:sz w:val="24"/>
          <w:szCs w:val="24"/>
        </w:rPr>
        <w:t xml:space="preserve">for </w:t>
      </w:r>
      <w:r w:rsidR="00345CEA">
        <w:rPr>
          <w:rFonts w:ascii="Times New Roman" w:hAnsi="Times New Roman" w:cs="Times New Roman"/>
          <w:sz w:val="24"/>
          <w:szCs w:val="24"/>
        </w:rPr>
        <w:t>WikiLeaks</w:t>
      </w:r>
      <w:r w:rsidR="00A56D41">
        <w:rPr>
          <w:rFonts w:ascii="Times New Roman" w:hAnsi="Times New Roman" w:cs="Times New Roman"/>
          <w:sz w:val="24"/>
          <w:szCs w:val="24"/>
        </w:rPr>
        <w:t xml:space="preserve"> </w:t>
      </w:r>
      <w:r w:rsidR="001F1417">
        <w:rPr>
          <w:rFonts w:ascii="Times New Roman" w:hAnsi="Times New Roman" w:cs="Times New Roman"/>
          <w:sz w:val="24"/>
          <w:szCs w:val="24"/>
        </w:rPr>
        <w:t xml:space="preserve">arrested, </w:t>
      </w:r>
    </w:p>
    <w:p w14:paraId="4A4AB62C" w14:textId="77777777" w:rsidR="00B27865" w:rsidRPr="00BF2D72" w:rsidRDefault="00A56D41" w:rsidP="00BF2D7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e orphaned- </w:t>
      </w:r>
      <w:r w:rsidR="00B27865" w:rsidRPr="00BF2D72">
        <w:rPr>
          <w:rFonts w:ascii="Times New Roman" w:hAnsi="Times New Roman" w:cs="Times New Roman"/>
          <w:sz w:val="24"/>
          <w:szCs w:val="24"/>
        </w:rPr>
        <w:t>Steve dead</w:t>
      </w:r>
    </w:p>
    <w:p w14:paraId="2F3BA28F" w14:textId="77777777" w:rsidR="000343B2" w:rsidRPr="00BF2D72" w:rsidRDefault="000343B2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 xml:space="preserve">Quran controversy- burning- </w:t>
      </w:r>
      <w:r w:rsidR="00AC46BF">
        <w:rPr>
          <w:rFonts w:ascii="Times New Roman" w:hAnsi="Times New Roman" w:cs="Times New Roman"/>
          <w:sz w:val="24"/>
          <w:szCs w:val="24"/>
        </w:rPr>
        <w:t>M</w:t>
      </w:r>
      <w:r w:rsidRPr="00BF2D72">
        <w:rPr>
          <w:rFonts w:ascii="Times New Roman" w:hAnsi="Times New Roman" w:cs="Times New Roman"/>
          <w:sz w:val="24"/>
          <w:szCs w:val="24"/>
        </w:rPr>
        <w:t>uslim world</w:t>
      </w:r>
      <w:r w:rsidR="00A56D41">
        <w:rPr>
          <w:rFonts w:ascii="Times New Roman" w:hAnsi="Times New Roman" w:cs="Times New Roman"/>
          <w:sz w:val="24"/>
          <w:szCs w:val="24"/>
        </w:rPr>
        <w:t xml:space="preserve"> enraged,</w:t>
      </w:r>
    </w:p>
    <w:p w14:paraId="1DD802FF" w14:textId="77777777" w:rsidR="005C6927" w:rsidRPr="00BF2D72" w:rsidRDefault="005C6927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Osama bin l</w:t>
      </w:r>
      <w:r w:rsidR="00A56D41">
        <w:rPr>
          <w:rFonts w:ascii="Times New Roman" w:hAnsi="Times New Roman" w:cs="Times New Roman"/>
          <w:sz w:val="24"/>
          <w:szCs w:val="24"/>
        </w:rPr>
        <w:t xml:space="preserve">aden captured and killed. </w:t>
      </w:r>
    </w:p>
    <w:p w14:paraId="02F7A936" w14:textId="77777777" w:rsidR="001F391F" w:rsidRPr="00BF2D72" w:rsidRDefault="001F391F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 xml:space="preserve">Kyoto protocol extended to </w:t>
      </w:r>
      <w:r w:rsidR="00A56D41">
        <w:rPr>
          <w:rFonts w:ascii="Times New Roman" w:hAnsi="Times New Roman" w:cs="Times New Roman"/>
          <w:sz w:val="24"/>
          <w:szCs w:val="24"/>
        </w:rPr>
        <w:t xml:space="preserve">2020, save the world, </w:t>
      </w:r>
      <w:r w:rsidRPr="00BF2D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233569" w14:textId="77777777" w:rsidR="00B27865" w:rsidRPr="00BF2D72" w:rsidRDefault="00B27865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Clone human stem cells</w:t>
      </w:r>
      <w:r w:rsidR="00A56D41">
        <w:rPr>
          <w:rFonts w:ascii="Times New Roman" w:hAnsi="Times New Roman" w:cs="Times New Roman"/>
          <w:sz w:val="24"/>
          <w:szCs w:val="24"/>
        </w:rPr>
        <w:t xml:space="preserve"> successful, Facebook</w:t>
      </w:r>
      <w:r w:rsidRPr="00BF2D72">
        <w:rPr>
          <w:rFonts w:ascii="Times New Roman" w:hAnsi="Times New Roman" w:cs="Times New Roman"/>
          <w:sz w:val="24"/>
          <w:szCs w:val="24"/>
        </w:rPr>
        <w:t xml:space="preserve"> </w:t>
      </w:r>
      <w:r w:rsidR="00A56D41">
        <w:rPr>
          <w:rFonts w:ascii="Times New Roman" w:hAnsi="Times New Roman" w:cs="Times New Roman"/>
          <w:sz w:val="24"/>
          <w:szCs w:val="24"/>
        </w:rPr>
        <w:t>a</w:t>
      </w:r>
      <w:r w:rsidR="00A56D41" w:rsidRPr="00BF2D72">
        <w:rPr>
          <w:rFonts w:ascii="Times New Roman" w:hAnsi="Times New Roman" w:cs="Times New Roman"/>
          <w:sz w:val="24"/>
          <w:szCs w:val="24"/>
        </w:rPr>
        <w:t xml:space="preserve">te </w:t>
      </w:r>
      <w:r w:rsidR="00AC46BF">
        <w:rPr>
          <w:rFonts w:ascii="Times New Roman" w:hAnsi="Times New Roman" w:cs="Times New Roman"/>
          <w:sz w:val="24"/>
          <w:szCs w:val="24"/>
        </w:rPr>
        <w:t>WhatsA</w:t>
      </w:r>
      <w:r w:rsidR="00A56D41" w:rsidRPr="00BF2D72">
        <w:rPr>
          <w:rFonts w:ascii="Times New Roman" w:hAnsi="Times New Roman" w:cs="Times New Roman"/>
          <w:sz w:val="24"/>
          <w:szCs w:val="24"/>
        </w:rPr>
        <w:t>pp</w:t>
      </w:r>
      <w:r w:rsidRPr="00BF2D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C4F136" w14:textId="77777777" w:rsidR="00B24243" w:rsidRPr="00BF2D72" w:rsidRDefault="00A56D41" w:rsidP="00A56D4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k</w:t>
      </w:r>
      <w:r w:rsidR="00B24243" w:rsidRPr="00BF2D72">
        <w:rPr>
          <w:rFonts w:ascii="Times New Roman" w:hAnsi="Times New Roman" w:cs="Times New Roman"/>
          <w:sz w:val="24"/>
          <w:szCs w:val="24"/>
        </w:rPr>
        <w:t>raine crisis</w:t>
      </w:r>
      <w:r>
        <w:rPr>
          <w:rFonts w:ascii="Times New Roman" w:hAnsi="Times New Roman" w:cs="Times New Roman"/>
          <w:sz w:val="24"/>
          <w:szCs w:val="24"/>
        </w:rPr>
        <w:t>, world on the verge of WWIII</w:t>
      </w:r>
    </w:p>
    <w:p w14:paraId="5D667CF5" w14:textId="77777777" w:rsidR="00345CEA" w:rsidRDefault="00345CEA" w:rsidP="00345CEA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FD4A2C3" w14:textId="77777777" w:rsidR="00345CEA" w:rsidRPr="00BF2D72" w:rsidRDefault="00345CEA" w:rsidP="00345CEA">
      <w:pPr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Hope the amiss got some miss.</w:t>
      </w:r>
      <w:r w:rsidRPr="00BF2D72">
        <w:rPr>
          <w:rFonts w:ascii="Times New Roman" w:hAnsi="Times New Roman" w:cs="Times New Roman"/>
          <w:sz w:val="24"/>
          <w:szCs w:val="24"/>
        </w:rPr>
        <w:br/>
        <w:t>My bliss do</w:t>
      </w:r>
      <w:r w:rsidR="00AC46BF">
        <w:rPr>
          <w:rFonts w:ascii="Times New Roman" w:hAnsi="Times New Roman" w:cs="Times New Roman"/>
          <w:sz w:val="24"/>
          <w:szCs w:val="24"/>
        </w:rPr>
        <w:t>es</w:t>
      </w:r>
      <w:r w:rsidRPr="00BF2D72">
        <w:rPr>
          <w:rFonts w:ascii="Times New Roman" w:hAnsi="Times New Roman" w:cs="Times New Roman"/>
          <w:sz w:val="24"/>
          <w:szCs w:val="24"/>
        </w:rPr>
        <w:t xml:space="preserve">n't like </w:t>
      </w:r>
      <w:r w:rsidR="00AC46BF">
        <w:rPr>
          <w:rFonts w:ascii="Times New Roman" w:hAnsi="Times New Roman" w:cs="Times New Roman"/>
          <w:sz w:val="24"/>
          <w:szCs w:val="24"/>
        </w:rPr>
        <w:t>any</w:t>
      </w:r>
      <w:r w:rsidRPr="00BF2D72">
        <w:rPr>
          <w:rFonts w:ascii="Times New Roman" w:hAnsi="Times New Roman" w:cs="Times New Roman"/>
          <w:sz w:val="24"/>
          <w:szCs w:val="24"/>
        </w:rPr>
        <w:t xml:space="preserve"> dirty stroke.</w:t>
      </w:r>
      <w:r w:rsidRPr="00BF2D72">
        <w:rPr>
          <w:rFonts w:ascii="Times New Roman" w:hAnsi="Times New Roman" w:cs="Times New Roman"/>
          <w:sz w:val="24"/>
          <w:szCs w:val="24"/>
        </w:rPr>
        <w:br/>
        <w:t>Run up to the vis and get the dis.</w:t>
      </w:r>
    </w:p>
    <w:p w14:paraId="5B74F1EC" w14:textId="77777777" w:rsidR="00345CEA" w:rsidRPr="00BF2D72" w:rsidRDefault="00345CEA" w:rsidP="00345CEA">
      <w:pPr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In a World state of mind.</w:t>
      </w:r>
    </w:p>
    <w:p w14:paraId="3071D7D5" w14:textId="77777777" w:rsidR="005C6927" w:rsidRPr="00BF2D72" w:rsidRDefault="005C6927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Same</w:t>
      </w:r>
      <w:r w:rsidR="00AC46BF">
        <w:rPr>
          <w:rFonts w:ascii="Times New Roman" w:hAnsi="Times New Roman" w:cs="Times New Roman"/>
          <w:sz w:val="24"/>
          <w:szCs w:val="24"/>
        </w:rPr>
        <w:t>-</w:t>
      </w:r>
      <w:r w:rsidRPr="00BF2D72">
        <w:rPr>
          <w:rFonts w:ascii="Times New Roman" w:hAnsi="Times New Roman" w:cs="Times New Roman"/>
          <w:sz w:val="24"/>
          <w:szCs w:val="24"/>
        </w:rPr>
        <w:t xml:space="preserve">sex marriage </w:t>
      </w:r>
      <w:r w:rsidR="000343B2" w:rsidRPr="00BF2D72">
        <w:rPr>
          <w:rFonts w:ascii="Times New Roman" w:hAnsi="Times New Roman" w:cs="Times New Roman"/>
          <w:sz w:val="24"/>
          <w:szCs w:val="24"/>
        </w:rPr>
        <w:t>legalize</w:t>
      </w:r>
      <w:r w:rsidR="00345CEA">
        <w:rPr>
          <w:rFonts w:ascii="Times New Roman" w:hAnsi="Times New Roman" w:cs="Times New Roman"/>
          <w:sz w:val="24"/>
          <w:szCs w:val="24"/>
        </w:rPr>
        <w:t>d-</w:t>
      </w:r>
      <w:r w:rsidRPr="00BF2D72">
        <w:rPr>
          <w:rFonts w:ascii="Times New Roman" w:hAnsi="Times New Roman" w:cs="Times New Roman"/>
          <w:sz w:val="24"/>
          <w:szCs w:val="24"/>
        </w:rPr>
        <w:t xml:space="preserve"> spread rainbows</w:t>
      </w:r>
      <w:r w:rsidR="00345CEA">
        <w:rPr>
          <w:rFonts w:ascii="Times New Roman" w:hAnsi="Times New Roman" w:cs="Times New Roman"/>
          <w:sz w:val="24"/>
          <w:szCs w:val="24"/>
        </w:rPr>
        <w:t xml:space="preserve">, </w:t>
      </w:r>
      <w:r w:rsidR="004059F3">
        <w:rPr>
          <w:rFonts w:ascii="Times New Roman" w:hAnsi="Times New Roman" w:cs="Times New Roman"/>
          <w:sz w:val="24"/>
          <w:szCs w:val="24"/>
        </w:rPr>
        <w:t xml:space="preserve">Omar’s gay </w:t>
      </w:r>
      <w:r w:rsidR="00345CEA">
        <w:rPr>
          <w:rFonts w:ascii="Times New Roman" w:hAnsi="Times New Roman" w:cs="Times New Roman"/>
          <w:sz w:val="24"/>
          <w:szCs w:val="24"/>
        </w:rPr>
        <w:t xml:space="preserve">mass </w:t>
      </w:r>
      <w:r w:rsidRPr="00BF2D72">
        <w:rPr>
          <w:rFonts w:ascii="Times New Roman" w:hAnsi="Times New Roman" w:cs="Times New Roman"/>
          <w:sz w:val="24"/>
          <w:szCs w:val="24"/>
        </w:rPr>
        <w:t>shooting</w:t>
      </w:r>
      <w:r w:rsidR="00345CEA">
        <w:rPr>
          <w:rFonts w:ascii="Times New Roman" w:hAnsi="Times New Roman" w:cs="Times New Roman"/>
          <w:sz w:val="24"/>
          <w:szCs w:val="24"/>
        </w:rPr>
        <w:t>,</w:t>
      </w:r>
    </w:p>
    <w:p w14:paraId="1A71CBD7" w14:textId="77777777" w:rsidR="00345CEA" w:rsidRDefault="000343B2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D</w:t>
      </w:r>
      <w:r w:rsidR="005C6927" w:rsidRPr="00BF2D72">
        <w:rPr>
          <w:rFonts w:ascii="Times New Roman" w:hAnsi="Times New Roman" w:cs="Times New Roman"/>
          <w:sz w:val="24"/>
          <w:szCs w:val="24"/>
        </w:rPr>
        <w:t xml:space="preserve">onald </w:t>
      </w:r>
      <w:r w:rsidR="00AC46BF">
        <w:rPr>
          <w:rFonts w:ascii="Times New Roman" w:hAnsi="Times New Roman" w:cs="Times New Roman"/>
          <w:sz w:val="24"/>
          <w:szCs w:val="24"/>
        </w:rPr>
        <w:t>T</w:t>
      </w:r>
      <w:r w:rsidR="005C6927" w:rsidRPr="00BF2D72">
        <w:rPr>
          <w:rFonts w:ascii="Times New Roman" w:hAnsi="Times New Roman" w:cs="Times New Roman"/>
          <w:sz w:val="24"/>
          <w:szCs w:val="24"/>
        </w:rPr>
        <w:t>rump</w:t>
      </w:r>
      <w:r w:rsidR="00345CEA">
        <w:rPr>
          <w:rFonts w:ascii="Times New Roman" w:hAnsi="Times New Roman" w:cs="Times New Roman"/>
          <w:sz w:val="24"/>
          <w:szCs w:val="24"/>
        </w:rPr>
        <w:t xml:space="preserve"> elected- </w:t>
      </w:r>
      <w:r w:rsidR="005C6927" w:rsidRPr="00BF2D72">
        <w:rPr>
          <w:rFonts w:ascii="Times New Roman" w:hAnsi="Times New Roman" w:cs="Times New Roman"/>
          <w:sz w:val="24"/>
          <w:szCs w:val="24"/>
        </w:rPr>
        <w:t xml:space="preserve">racism </w:t>
      </w:r>
      <w:r w:rsidR="00345CEA">
        <w:rPr>
          <w:rFonts w:ascii="Times New Roman" w:hAnsi="Times New Roman" w:cs="Times New Roman"/>
          <w:sz w:val="24"/>
          <w:szCs w:val="24"/>
        </w:rPr>
        <w:t xml:space="preserve">wins, </w:t>
      </w:r>
      <w:r w:rsidR="005C6927" w:rsidRPr="00BF2D72">
        <w:rPr>
          <w:rFonts w:ascii="Times New Roman" w:hAnsi="Times New Roman" w:cs="Times New Roman"/>
          <w:sz w:val="24"/>
          <w:szCs w:val="24"/>
        </w:rPr>
        <w:t>white supremacy</w:t>
      </w:r>
      <w:r w:rsidR="00B24243" w:rsidRPr="00BF2D72">
        <w:rPr>
          <w:rFonts w:ascii="Times New Roman" w:hAnsi="Times New Roman" w:cs="Times New Roman"/>
          <w:sz w:val="24"/>
          <w:szCs w:val="24"/>
        </w:rPr>
        <w:t>- America First</w:t>
      </w:r>
      <w:r w:rsidR="00345CEA">
        <w:rPr>
          <w:rFonts w:ascii="Times New Roman" w:hAnsi="Times New Roman" w:cs="Times New Roman"/>
          <w:sz w:val="24"/>
          <w:szCs w:val="24"/>
        </w:rPr>
        <w:t>,</w:t>
      </w:r>
    </w:p>
    <w:p w14:paraId="1AA5B932" w14:textId="77777777" w:rsidR="005C6927" w:rsidRPr="00BF2D72" w:rsidRDefault="005C6927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Black lives matter- riots-</w:t>
      </w:r>
      <w:r w:rsidR="00345CEA">
        <w:rPr>
          <w:rFonts w:ascii="Times New Roman" w:hAnsi="Times New Roman" w:cs="Times New Roman"/>
          <w:sz w:val="24"/>
          <w:szCs w:val="24"/>
        </w:rPr>
        <w:t xml:space="preserve"> black killed,</w:t>
      </w:r>
    </w:p>
    <w:p w14:paraId="62BE6E95" w14:textId="77777777" w:rsidR="00B24243" w:rsidRPr="00BF2D72" w:rsidRDefault="00B24243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Rogue Turkey- Coup</w:t>
      </w:r>
      <w:r w:rsidR="00345CEA">
        <w:rPr>
          <w:rFonts w:ascii="Times New Roman" w:hAnsi="Times New Roman" w:cs="Times New Roman"/>
          <w:sz w:val="24"/>
          <w:szCs w:val="24"/>
        </w:rPr>
        <w:t xml:space="preserve"> dismantled. </w:t>
      </w:r>
    </w:p>
    <w:p w14:paraId="3EA5258B" w14:textId="77777777" w:rsidR="005C6927" w:rsidRPr="00BF2D72" w:rsidRDefault="005C6927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Me too-Times up</w:t>
      </w:r>
      <w:r w:rsidR="00345CEA">
        <w:rPr>
          <w:rFonts w:ascii="Times New Roman" w:hAnsi="Times New Roman" w:cs="Times New Roman"/>
          <w:sz w:val="24"/>
          <w:szCs w:val="24"/>
        </w:rPr>
        <w:t>- you go</w:t>
      </w:r>
      <w:r w:rsidR="00AC46BF">
        <w:rPr>
          <w:rFonts w:ascii="Times New Roman" w:hAnsi="Times New Roman" w:cs="Times New Roman"/>
          <w:sz w:val="24"/>
          <w:szCs w:val="24"/>
        </w:rPr>
        <w:t>,</w:t>
      </w:r>
      <w:r w:rsidR="00345CEA">
        <w:rPr>
          <w:rFonts w:ascii="Times New Roman" w:hAnsi="Times New Roman" w:cs="Times New Roman"/>
          <w:sz w:val="24"/>
          <w:szCs w:val="24"/>
        </w:rPr>
        <w:t xml:space="preserve"> woman</w:t>
      </w:r>
    </w:p>
    <w:p w14:paraId="609E100C" w14:textId="77777777" w:rsidR="00345CEA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2ADA924C" w14:textId="77777777" w:rsidR="005C6927" w:rsidRPr="00BF2D72" w:rsidRDefault="001650A9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Trump Korea</w:t>
      </w:r>
      <w:r w:rsidR="00345CEA">
        <w:rPr>
          <w:rFonts w:ascii="Times New Roman" w:hAnsi="Times New Roman" w:cs="Times New Roman"/>
          <w:sz w:val="24"/>
          <w:szCs w:val="24"/>
        </w:rPr>
        <w:t xml:space="preserve">, China &lt; Russia- rethink? </w:t>
      </w:r>
    </w:p>
    <w:p w14:paraId="1E2B43B4" w14:textId="77777777" w:rsidR="005C6997" w:rsidRPr="00BF2D72" w:rsidRDefault="00B24243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>ISIS</w:t>
      </w:r>
      <w:r w:rsidR="00345CEA">
        <w:rPr>
          <w:rFonts w:ascii="Times New Roman" w:hAnsi="Times New Roman" w:cs="Times New Roman"/>
          <w:sz w:val="24"/>
          <w:szCs w:val="24"/>
        </w:rPr>
        <w:t xml:space="preserve"> emerges in Europe, </w:t>
      </w:r>
    </w:p>
    <w:p w14:paraId="7CD11EE9" w14:textId="77777777" w:rsidR="00B24243" w:rsidRPr="00BF2D72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tain Divorces Europe-</w:t>
      </w:r>
      <w:r w:rsidR="00B24243" w:rsidRPr="00BF2D72">
        <w:rPr>
          <w:rFonts w:ascii="Times New Roman" w:hAnsi="Times New Roman" w:cs="Times New Roman"/>
          <w:sz w:val="24"/>
          <w:szCs w:val="24"/>
        </w:rPr>
        <w:t>Brex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BDEA1" w14:textId="77777777" w:rsidR="00B24243" w:rsidRPr="00BF2D72" w:rsidRDefault="00B24243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 xml:space="preserve">Trump Troubles- </w:t>
      </w:r>
      <w:r w:rsidR="00345CEA">
        <w:rPr>
          <w:rFonts w:ascii="Times New Roman" w:hAnsi="Times New Roman" w:cs="Times New Roman"/>
          <w:sz w:val="24"/>
          <w:szCs w:val="24"/>
        </w:rPr>
        <w:t>Korea U</w:t>
      </w:r>
      <w:r w:rsidRPr="00BF2D72">
        <w:rPr>
          <w:rFonts w:ascii="Times New Roman" w:hAnsi="Times New Roman" w:cs="Times New Roman"/>
          <w:sz w:val="24"/>
          <w:szCs w:val="24"/>
        </w:rPr>
        <w:t>nited</w:t>
      </w:r>
    </w:p>
    <w:p w14:paraId="5FB8CEC8" w14:textId="77777777" w:rsidR="00B24243" w:rsidRPr="00BF2D72" w:rsidRDefault="00E632AC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 xml:space="preserve">Meghan </w:t>
      </w:r>
      <w:r w:rsidR="000D1016">
        <w:rPr>
          <w:rFonts w:ascii="Times New Roman" w:hAnsi="Times New Roman" w:cs="Times New Roman"/>
          <w:sz w:val="24"/>
          <w:szCs w:val="24"/>
        </w:rPr>
        <w:t>M</w:t>
      </w:r>
      <w:r w:rsidRPr="00BF2D72">
        <w:rPr>
          <w:rFonts w:ascii="Times New Roman" w:hAnsi="Times New Roman" w:cs="Times New Roman"/>
          <w:sz w:val="24"/>
          <w:szCs w:val="24"/>
        </w:rPr>
        <w:t>arkle Suits to Tiaras</w:t>
      </w:r>
    </w:p>
    <w:p w14:paraId="4FE1B814" w14:textId="77777777" w:rsidR="00E632AC" w:rsidRDefault="00E632AC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F2D72">
        <w:rPr>
          <w:rFonts w:ascii="Times New Roman" w:hAnsi="Times New Roman" w:cs="Times New Roman"/>
          <w:sz w:val="24"/>
          <w:szCs w:val="24"/>
        </w:rPr>
        <w:t xml:space="preserve">Mission to climate- dismissal </w:t>
      </w:r>
      <w:r w:rsidR="00345CEA">
        <w:rPr>
          <w:rFonts w:ascii="Times New Roman" w:hAnsi="Times New Roman" w:cs="Times New Roman"/>
          <w:sz w:val="24"/>
          <w:szCs w:val="24"/>
        </w:rPr>
        <w:t>t</w:t>
      </w:r>
      <w:r w:rsidRPr="00BF2D72">
        <w:rPr>
          <w:rFonts w:ascii="Times New Roman" w:hAnsi="Times New Roman" w:cs="Times New Roman"/>
          <w:sz w:val="24"/>
          <w:szCs w:val="24"/>
        </w:rPr>
        <w:t xml:space="preserve">o climate </w:t>
      </w:r>
      <w:r w:rsidR="00345CEA">
        <w:rPr>
          <w:rFonts w:ascii="Times New Roman" w:hAnsi="Times New Roman" w:cs="Times New Roman"/>
          <w:sz w:val="24"/>
          <w:szCs w:val="24"/>
        </w:rPr>
        <w:t>concerns</w:t>
      </w:r>
      <w:bookmarkStart w:id="0" w:name="_GoBack"/>
      <w:bookmarkEnd w:id="0"/>
    </w:p>
    <w:p w14:paraId="215FC6E9" w14:textId="77777777" w:rsidR="00345CEA" w:rsidRPr="00BF2D72" w:rsidRDefault="00345CEA" w:rsidP="00345CE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725EA4D8" w14:textId="77777777" w:rsidR="00345CEA" w:rsidRPr="00345CEA" w:rsidRDefault="00345CEA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When I was young my Humans had a scope.</w:t>
      </w:r>
    </w:p>
    <w:p w14:paraId="33E6E842" w14:textId="77777777" w:rsidR="00345CEA" w:rsidRPr="00345CEA" w:rsidRDefault="00345CEA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I wa</w:t>
      </w:r>
      <w:r w:rsidR="004059F3">
        <w:rPr>
          <w:rFonts w:ascii="Times New Roman" w:hAnsi="Times New Roman" w:cs="Times New Roman"/>
          <w:sz w:val="24"/>
          <w:szCs w:val="24"/>
        </w:rPr>
        <w:t>s</w:t>
      </w:r>
      <w:r w:rsidRPr="00345CEA">
        <w:rPr>
          <w:rFonts w:ascii="Times New Roman" w:hAnsi="Times New Roman" w:cs="Times New Roman"/>
          <w:sz w:val="24"/>
          <w:szCs w:val="24"/>
        </w:rPr>
        <w:t xml:space="preserve"> kicked out without no slope.</w:t>
      </w:r>
    </w:p>
    <w:p w14:paraId="3C68F422" w14:textId="77777777" w:rsidR="00345CEA" w:rsidRPr="00345CEA" w:rsidRDefault="00345CEA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I never thought I'd see that rope.</w:t>
      </w:r>
    </w:p>
    <w:p w14:paraId="216A931F" w14:textId="77777777" w:rsidR="00345CEA" w:rsidRPr="00345CEA" w:rsidRDefault="00345CEA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Ain't a soul alive that could take my Humans' dope.</w:t>
      </w:r>
    </w:p>
    <w:p w14:paraId="109ACCC7" w14:textId="77777777" w:rsidR="00345CEA" w:rsidRPr="00345CEA" w:rsidRDefault="00345CEA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1DAEB0D5" w14:textId="77777777" w:rsidR="00345CEA" w:rsidRPr="00345CEA" w:rsidRDefault="00345CEA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An antiwar Unity is quite the impunity.</w:t>
      </w:r>
    </w:p>
    <w:p w14:paraId="51C29A3E" w14:textId="77777777" w:rsidR="005C6927" w:rsidRPr="00BF2D72" w:rsidRDefault="00345CEA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  <w:r w:rsidRPr="00345CEA">
        <w:rPr>
          <w:rFonts w:ascii="Times New Roman" w:hAnsi="Times New Roman" w:cs="Times New Roman"/>
          <w:sz w:val="24"/>
          <w:szCs w:val="24"/>
        </w:rPr>
        <w:t>Thinking of Destruction. Yaz, thinking of Destruction (Destruction).</w:t>
      </w:r>
    </w:p>
    <w:p w14:paraId="31A42593" w14:textId="77777777" w:rsidR="00B27865" w:rsidRDefault="00B27865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01424535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6665BCB2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6804EC94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1FF4CEFF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0DB5CF54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12DF6FF5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20D6C473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6A3B3D53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7DAC9947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618129DC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332FBA82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4912E20C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7476B182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0884CF8D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6A1B097F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2A482C99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2DE3ACCB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1268BEF7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5772CDB0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6A49CF79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2CA93C6F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7380423E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1A7A2F26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5C6F8A90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3E239446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75FC12B9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6267467B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2F07BF84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574AF4D5" w14:textId="77777777" w:rsidR="004059F3" w:rsidRPr="00BF2D72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p w14:paraId="719F6CF6" w14:textId="77777777" w:rsidR="004059F3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1804377456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0C24148E" w14:textId="77777777" w:rsidR="004059F3" w:rsidRDefault="004059F3">
          <w:pPr>
            <w:pStyle w:val="Heading1"/>
            <w:rPr>
              <w:color w:val="000000" w:themeColor="text1"/>
              <w:sz w:val="24"/>
              <w:szCs w:val="24"/>
            </w:rPr>
          </w:pPr>
          <w:r w:rsidRPr="004059F3">
            <w:rPr>
              <w:color w:val="000000" w:themeColor="text1"/>
              <w:sz w:val="24"/>
              <w:szCs w:val="24"/>
            </w:rPr>
            <w:t>References</w:t>
          </w:r>
        </w:p>
        <w:p w14:paraId="5F353060" w14:textId="77777777" w:rsidR="004059F3" w:rsidRPr="004059F3" w:rsidRDefault="004059F3" w:rsidP="004059F3"/>
        <w:sdt>
          <w:sdtPr>
            <w:id w:val="-573587230"/>
            <w:bibliography/>
          </w:sdtPr>
          <w:sdtEndPr>
            <w:rPr>
              <w:rFonts w:ascii="Times New Roman" w:hAnsi="Times New Roman" w:cs="Times New Roman"/>
              <w:sz w:val="24"/>
              <w:szCs w:val="24"/>
            </w:rPr>
          </w:sdtEndPr>
          <w:sdtContent>
            <w:p w14:paraId="168DB3D6" w14:textId="77777777" w:rsidR="004059F3" w:rsidRPr="00127D38" w:rsidRDefault="004059F3" w:rsidP="004059F3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27D38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127D38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127D38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Editors. (n.d.). </w:t>
              </w:r>
              <w:r w:rsidRPr="00127D38">
                <w:rPr>
                  <w:rFonts w:ascii="Times New Roman" w:hAnsi="Times New Roman" w:cs="Times New Roman"/>
                  <w:iCs/>
                  <w:noProof/>
                  <w:sz w:val="24"/>
                  <w:szCs w:val="24"/>
                </w:rPr>
                <w:t>2018 Events</w:t>
              </w: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History: https://www.history.com/topics/21st-century/2018-events</w:t>
              </w:r>
            </w:p>
            <w:p w14:paraId="5538CDDE" w14:textId="77777777" w:rsidR="004059F3" w:rsidRPr="00127D38" w:rsidRDefault="004059F3" w:rsidP="004059F3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Editors, H. (n.d.). </w:t>
              </w:r>
              <w:r w:rsidRPr="00127D38">
                <w:rPr>
                  <w:rFonts w:ascii="Times New Roman" w:hAnsi="Times New Roman" w:cs="Times New Roman"/>
                  <w:iCs/>
                  <w:noProof/>
                  <w:sz w:val="24"/>
                  <w:szCs w:val="24"/>
                </w:rPr>
                <w:t>2017 Events</w:t>
              </w: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HISTORY: https://www.history.com/topics/21st-century/2017-events</w:t>
              </w:r>
            </w:p>
            <w:p w14:paraId="7F3E8F2B" w14:textId="77777777" w:rsidR="004059F3" w:rsidRPr="00127D38" w:rsidRDefault="004059F3" w:rsidP="004059F3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27D38">
                <w:rPr>
                  <w:rFonts w:ascii="Times New Roman" w:hAnsi="Times New Roman" w:cs="Times New Roman"/>
                  <w:iCs/>
                  <w:noProof/>
                  <w:sz w:val="24"/>
                  <w:szCs w:val="24"/>
                </w:rPr>
                <w:t>News and Events Year-by-Year</w:t>
              </w: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(n.d.). Retrieved from Info Please: https://www.infoplease.com/yearbyyear</w:t>
              </w:r>
            </w:p>
            <w:p w14:paraId="1E075671" w14:textId="77777777" w:rsidR="004059F3" w:rsidRPr="00127D38" w:rsidRDefault="004059F3" w:rsidP="004059F3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27D38">
                <w:rPr>
                  <w:rFonts w:ascii="Times New Roman" w:hAnsi="Times New Roman" w:cs="Times New Roman"/>
                  <w:iCs/>
                  <w:noProof/>
                  <w:sz w:val="24"/>
                  <w:szCs w:val="24"/>
                </w:rPr>
                <w:t>Timeline of the 1990s and the Last Hurrah of the 20th-Century</w:t>
              </w: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(n.d.). Retrieved from ThoughtCo. : https://www.thoughtco.com/1990s-timeline-1779956</w:t>
              </w:r>
            </w:p>
            <w:p w14:paraId="1A8BDD3B" w14:textId="77777777" w:rsidR="004059F3" w:rsidRPr="00127D38" w:rsidRDefault="004059F3" w:rsidP="004059F3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27D38">
                <w:rPr>
                  <w:rFonts w:ascii="Times New Roman" w:hAnsi="Times New Roman" w:cs="Times New Roman"/>
                  <w:iCs/>
                  <w:noProof/>
                  <w:sz w:val="24"/>
                  <w:szCs w:val="24"/>
                </w:rPr>
                <w:t>Timeline: 1990</w:t>
              </w: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. (n.d.). Retrieved from </w:t>
              </w:r>
              <w:r w:rsidR="00127D38"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Macrohistory And World Timeline.</w:t>
              </w:r>
              <w:r w:rsidRPr="00127D3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http://www.fsmitha.com/time/1990.html</w:t>
              </w:r>
            </w:p>
            <w:p w14:paraId="02B2F269" w14:textId="77777777" w:rsidR="004059F3" w:rsidRPr="00127D38" w:rsidRDefault="004059F3" w:rsidP="004059F3">
              <w:pPr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127D38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260A4EAF" w14:textId="77777777" w:rsidR="004059F3" w:rsidRPr="00127D38" w:rsidRDefault="004059F3" w:rsidP="004059F3">
      <w:pPr>
        <w:pStyle w:val="ListParagraph"/>
        <w:spacing w:after="0"/>
        <w:ind w:left="180"/>
        <w:rPr>
          <w:rFonts w:ascii="Times New Roman" w:hAnsi="Times New Roman" w:cs="Times New Roman"/>
          <w:sz w:val="24"/>
          <w:szCs w:val="24"/>
        </w:rPr>
      </w:pPr>
    </w:p>
    <w:sectPr w:rsidR="004059F3" w:rsidRPr="00127D38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CCE9EB" w14:textId="77777777" w:rsidR="00C537A3" w:rsidRDefault="00C537A3" w:rsidP="00267851">
      <w:pPr>
        <w:spacing w:after="0" w:line="240" w:lineRule="auto"/>
      </w:pPr>
      <w:r>
        <w:separator/>
      </w:r>
    </w:p>
  </w:endnote>
  <w:endnote w:type="continuationSeparator" w:id="0">
    <w:p w14:paraId="7CBD838D" w14:textId="77777777" w:rsidR="00C537A3" w:rsidRDefault="00C537A3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0500BC" w14:textId="77777777" w:rsidR="00C537A3" w:rsidRDefault="00C537A3" w:rsidP="00267851">
      <w:pPr>
        <w:spacing w:after="0" w:line="240" w:lineRule="auto"/>
      </w:pPr>
      <w:r>
        <w:separator/>
      </w:r>
    </w:p>
  </w:footnote>
  <w:footnote w:type="continuationSeparator" w:id="0">
    <w:p w14:paraId="08574390" w14:textId="77777777" w:rsidR="00C537A3" w:rsidRDefault="00C537A3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9E6751" w14:textId="77777777"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1F1417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3FF33" w14:textId="77777777"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F141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DF524C"/>
    <w:multiLevelType w:val="hybridMultilevel"/>
    <w:tmpl w:val="F788AA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490D384D"/>
    <w:multiLevelType w:val="hybridMultilevel"/>
    <w:tmpl w:val="1C22B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DI3MbA0NzI3NDRX0lEKTi0uzszPAykwrgUAu+PdTywAAAA="/>
  </w:docVars>
  <w:rsids>
    <w:rsidRoot w:val="0008177B"/>
    <w:rsid w:val="00024ABE"/>
    <w:rsid w:val="000343B2"/>
    <w:rsid w:val="0008177B"/>
    <w:rsid w:val="00086FDE"/>
    <w:rsid w:val="000B30C1"/>
    <w:rsid w:val="000D1016"/>
    <w:rsid w:val="00102F66"/>
    <w:rsid w:val="00127D38"/>
    <w:rsid w:val="00141074"/>
    <w:rsid w:val="001530B6"/>
    <w:rsid w:val="001650A9"/>
    <w:rsid w:val="00187C02"/>
    <w:rsid w:val="001F1417"/>
    <w:rsid w:val="001F391F"/>
    <w:rsid w:val="0023736C"/>
    <w:rsid w:val="00267851"/>
    <w:rsid w:val="00271F3A"/>
    <w:rsid w:val="002777E7"/>
    <w:rsid w:val="002C01EB"/>
    <w:rsid w:val="00345CEA"/>
    <w:rsid w:val="003512A7"/>
    <w:rsid w:val="003C2B45"/>
    <w:rsid w:val="004059F3"/>
    <w:rsid w:val="0042575B"/>
    <w:rsid w:val="00457179"/>
    <w:rsid w:val="00471063"/>
    <w:rsid w:val="00473F69"/>
    <w:rsid w:val="004D4892"/>
    <w:rsid w:val="00550EFD"/>
    <w:rsid w:val="005A1A77"/>
    <w:rsid w:val="005B734B"/>
    <w:rsid w:val="005C20F1"/>
    <w:rsid w:val="005C5628"/>
    <w:rsid w:val="005C6927"/>
    <w:rsid w:val="005C6997"/>
    <w:rsid w:val="005D3899"/>
    <w:rsid w:val="006C7AF8"/>
    <w:rsid w:val="00735D54"/>
    <w:rsid w:val="007C1C60"/>
    <w:rsid w:val="00812A71"/>
    <w:rsid w:val="0089301F"/>
    <w:rsid w:val="008A6D60"/>
    <w:rsid w:val="008B3B75"/>
    <w:rsid w:val="00923802"/>
    <w:rsid w:val="00941495"/>
    <w:rsid w:val="00997E30"/>
    <w:rsid w:val="009F5BB9"/>
    <w:rsid w:val="00A22F33"/>
    <w:rsid w:val="00A4374D"/>
    <w:rsid w:val="00A56D41"/>
    <w:rsid w:val="00A61F80"/>
    <w:rsid w:val="00AC46BF"/>
    <w:rsid w:val="00B22BC7"/>
    <w:rsid w:val="00B24243"/>
    <w:rsid w:val="00B27865"/>
    <w:rsid w:val="00B405F9"/>
    <w:rsid w:val="00B73412"/>
    <w:rsid w:val="00BA452C"/>
    <w:rsid w:val="00BC6300"/>
    <w:rsid w:val="00BF2D72"/>
    <w:rsid w:val="00C5356B"/>
    <w:rsid w:val="00C537A3"/>
    <w:rsid w:val="00C549E7"/>
    <w:rsid w:val="00C74D28"/>
    <w:rsid w:val="00C75C92"/>
    <w:rsid w:val="00C8278A"/>
    <w:rsid w:val="00CA2688"/>
    <w:rsid w:val="00CF0A51"/>
    <w:rsid w:val="00D5076D"/>
    <w:rsid w:val="00D5779E"/>
    <w:rsid w:val="00D74986"/>
    <w:rsid w:val="00D923BB"/>
    <w:rsid w:val="00E632AC"/>
    <w:rsid w:val="00E63809"/>
    <w:rsid w:val="00E9390B"/>
    <w:rsid w:val="00EF1641"/>
    <w:rsid w:val="00F42017"/>
    <w:rsid w:val="00F55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D48DC"/>
  <w15:docId w15:val="{274412B7-1D46-4B06-AA56-DCE63DE13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30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1530B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22F3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43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43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43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3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3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3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3B2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4059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Tim</b:Tag>
    <b:SourceType>InternetSite</b:SourceType>
    <b:Guid>{16234A5B-59ED-4AAF-87B9-99451E1BE1EA}</b:Guid>
    <b:Title>Timeline: 1990</b:Title>
    <b:InternetSiteTitle>Macrohistory and World Timeline</b:InternetSiteTitle>
    <b:URL>http://www.fsmitha.com/time/1990.html</b:URL>
    <b:RefOrder>1</b:RefOrder>
  </b:Source>
  <b:Source>
    <b:Tag>Tim1</b:Tag>
    <b:SourceType>InternetSite</b:SourceType>
    <b:Guid>{A8E1082C-08C2-46A9-A192-0E2CC264431B}</b:Guid>
    <b:Title>Timeline of the 1990s and the Last Hurrah of the 20th-Century</b:Title>
    <b:InternetSiteTitle>ThoughtCo. </b:InternetSiteTitle>
    <b:URL>https://www.thoughtco.com/1990s-timeline-1779956</b:URL>
    <b:RefOrder>2</b:RefOrder>
  </b:Source>
  <b:Source>
    <b:Tag>His</b:Tag>
    <b:SourceType>InternetSite</b:SourceType>
    <b:Guid>{3625D394-005B-406D-8EDA-CE7B17429E2E}</b:Guid>
    <b:Author>
      <b:Author>
        <b:NameList>
          <b:Person>
            <b:Last>Editors</b:Last>
            <b:First>History.com</b:First>
          </b:Person>
        </b:NameList>
      </b:Author>
    </b:Author>
    <b:Title>2017 Events</b:Title>
    <b:InternetSiteTitle>HISTORY</b:InternetSiteTitle>
    <b:URL>https://www.history.com/topics/21st-century/2017-events</b:URL>
    <b:RefOrder>4</b:RefOrder>
  </b:Source>
  <b:Source>
    <b:Tag>201</b:Tag>
    <b:SourceType>InternetSite</b:SourceType>
    <b:Guid>{3878C6DD-BA95-4A94-BF69-4420DDE43406}</b:Guid>
    <b:Title>2018 Events</b:Title>
    <b:InternetSiteTitle>History</b:InternetSiteTitle>
    <b:URL>https://www.history.com/topics/21st-century/2018-events</b:URL>
    <b:Author>
      <b:Author>
        <b:NameList>
          <b:Person>
            <b:Last>Editors</b:Last>
          </b:Person>
        </b:NameList>
      </b:Author>
    </b:Author>
    <b:RefOrder>3</b:RefOrder>
  </b:Source>
  <b:Source>
    <b:Tag>New</b:Tag>
    <b:SourceType>InternetSite</b:SourceType>
    <b:Guid>{7752A0B0-CB4D-4B92-8CC9-4905E6076E6F}</b:Guid>
    <b:Title>News and Events Year-by-Year</b:Title>
    <b:InternetSiteTitle>Info Please</b:InternetSiteTitle>
    <b:URL>https://www.infoplease.com/yearbyyear</b:URL>
    <b:RefOrder>5</b:RefOrder>
  </b:Source>
</b:Sources>
</file>

<file path=customXml/itemProps1.xml><?xml version="1.0" encoding="utf-8"?>
<ds:datastoreItem xmlns:ds="http://schemas.openxmlformats.org/officeDocument/2006/customXml" ds:itemID="{A5688E39-4440-4F6C-88C3-B616CCBCD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Rammezah</cp:lastModifiedBy>
  <cp:revision>2</cp:revision>
  <dcterms:created xsi:type="dcterms:W3CDTF">2019-08-21T07:41:00Z</dcterms:created>
  <dcterms:modified xsi:type="dcterms:W3CDTF">2019-08-21T07:41:00Z</dcterms:modified>
</cp:coreProperties>
</file>